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tbl>
      <w:tblPr>
        <w:tblStyle w:val="TableGrid"/>
        <w:tblW w:w="9445" w:type="dxa"/>
        <w:tblLook w:val="04A0"/>
      </w:tblPr>
      <w:tblGrid>
        <w:gridCol w:w="3296"/>
        <w:gridCol w:w="6149"/>
      </w:tblGrid>
      <w:tr w14:paraId="6C7FA989" w14:textId="77777777" w:rsidTr="0092733C">
        <w:tblPrEx>
          <w:tblW w:w="9445" w:type="dxa"/>
          <w:tblLook w:val="04A0"/>
        </w:tblPrEx>
        <w:tc>
          <w:tcPr>
            <w:tcW w:w="3296" w:type="dxa"/>
          </w:tcPr>
          <w:p w:rsidR="008B324D" w:rsidRPr="00DD26BB" w:rsidP="009D6511" w14:paraId="733E1468" w14:textId="21171A1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733C">
              <w:rPr>
                <w:rFonts w:asciiTheme="minorHAnsi" w:hAnsiTheme="minorHAnsi" w:cstheme="minorHAnsi"/>
                <w:bCs/>
                <w:sz w:val="22"/>
                <w:szCs w:val="22"/>
              </w:rPr>
              <w:t>1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DD26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</w:t>
            </w:r>
            <w:r w:rsidR="00776F1B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Pr="00DD26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formation </w:t>
            </w:r>
            <w:r w:rsidR="00776F1B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DD26BB">
              <w:rPr>
                <w:rFonts w:asciiTheme="minorHAnsi" w:hAnsiTheme="minorHAnsi" w:cstheme="minorHAnsi"/>
                <w:b/>
                <w:sz w:val="22"/>
                <w:szCs w:val="22"/>
              </w:rPr>
              <w:t>ollection</w:t>
            </w:r>
          </w:p>
        </w:tc>
        <w:tc>
          <w:tcPr>
            <w:tcW w:w="6149" w:type="dxa"/>
          </w:tcPr>
          <w:p w:rsidR="008B324D" w:rsidRPr="0032142C" w:rsidP="009D6511" w14:paraId="2FA1C7ED" w14:textId="79D1C94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57CF2">
              <w:rPr>
                <w:rFonts w:asciiTheme="minorHAnsi" w:hAnsiTheme="minorHAnsi" w:cstheme="minorHAnsi"/>
                <w:sz w:val="22"/>
                <w:szCs w:val="22"/>
              </w:rPr>
              <w:t>OCFO Enterprise Post Webinar Surv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- </w:t>
            </w:r>
            <w:r w:rsidR="00C516D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Post survey to solicit feedback from attendees at the OCFOs DEIA outreach webinar on 9/6"/>
                  </w:textInput>
                </w:ffData>
              </w:fldChar>
            </w:r>
            <w:bookmarkStart w:id="0" w:name="Text1"/>
            <w:r w:rsidR="00C516D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="00C516D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C516D0">
              <w:rPr>
                <w:rFonts w:asciiTheme="minorHAnsi" w:hAnsiTheme="minorHAnsi" w:cstheme="minorHAnsi"/>
                <w:noProof/>
                <w:sz w:val="22"/>
                <w:szCs w:val="22"/>
              </w:rPr>
              <w:t>Post survey to solicit feedback from attendees at the OCFOs DEIA outreach webinar on 9/6</w:t>
            </w:r>
            <w:r w:rsidR="00C516D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0"/>
            <w:r w:rsidR="007C073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14:paraId="48DF49BA" w14:textId="77777777" w:rsidTr="0092733C">
        <w:tblPrEx>
          <w:tblW w:w="9445" w:type="dxa"/>
          <w:tblLook w:val="04A0"/>
        </w:tblPrEx>
        <w:tc>
          <w:tcPr>
            <w:tcW w:w="3296" w:type="dxa"/>
          </w:tcPr>
          <w:p w:rsidR="008B324D" w:rsidRPr="00DD26BB" w:rsidP="009D6511" w14:paraId="7897CFD2" w14:textId="4F5A44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733C">
              <w:rPr>
                <w:rFonts w:asciiTheme="minorHAnsi" w:hAnsiTheme="minorHAnsi" w:cstheme="minorHAnsi"/>
                <w:bCs/>
                <w:sz w:val="22"/>
                <w:szCs w:val="22"/>
              </w:rPr>
              <w:t>2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DD26BB">
              <w:rPr>
                <w:rFonts w:asciiTheme="minorHAnsi" w:hAnsiTheme="minorHAnsi" w:cstheme="minorHAnsi"/>
                <w:b/>
                <w:sz w:val="22"/>
                <w:szCs w:val="22"/>
              </w:rPr>
              <w:t>Purpose</w:t>
            </w:r>
          </w:p>
        </w:tc>
        <w:tc>
          <w:tcPr>
            <w:tcW w:w="6149" w:type="dxa"/>
          </w:tcPr>
          <w:p w:rsidR="008B324D" w:rsidRPr="0032142C" w:rsidP="009D6511" w14:paraId="730CB095" w14:textId="18B2FB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To gather valuable feedback from OCFO attendees to enhance future OCFO DEIA webinars."/>
                  </w:textInput>
                </w:ffData>
              </w:fldChar>
            </w:r>
            <w:bookmarkStart w:id="1" w:name="Text2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To gather valuable feedback from OCFO attendees to enhance future OCFO DEIA webinar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"/>
          </w:p>
        </w:tc>
      </w:tr>
      <w:tr w14:paraId="59B7F1C0" w14:textId="77777777" w:rsidTr="0092733C">
        <w:tblPrEx>
          <w:tblW w:w="9445" w:type="dxa"/>
          <w:tblLook w:val="04A0"/>
        </w:tblPrEx>
        <w:tc>
          <w:tcPr>
            <w:tcW w:w="3296" w:type="dxa"/>
          </w:tcPr>
          <w:p w:rsidR="008B324D" w:rsidRPr="00DD26BB" w:rsidP="008B324D" w14:paraId="391C3951" w14:textId="766FCB3E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733C">
              <w:rPr>
                <w:rFonts w:asciiTheme="minorHAnsi" w:hAnsiTheme="minorHAnsi" w:cstheme="minorHAnsi"/>
                <w:bCs/>
                <w:sz w:val="22"/>
                <w:szCs w:val="22"/>
              </w:rPr>
              <w:t>3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DD26BB">
              <w:rPr>
                <w:rFonts w:asciiTheme="minorHAnsi" w:hAnsiTheme="minorHAnsi" w:cstheme="minorHAnsi"/>
                <w:b/>
                <w:sz w:val="22"/>
                <w:szCs w:val="22"/>
              </w:rPr>
              <w:t>Description of respondents</w:t>
            </w:r>
          </w:p>
        </w:tc>
        <w:tc>
          <w:tcPr>
            <w:tcW w:w="6149" w:type="dxa"/>
          </w:tcPr>
          <w:p w:rsidR="008B324D" w:rsidRPr="0032142C" w:rsidP="009D6511" w14:paraId="0ACF9C9D" w14:textId="53D93A1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students from colleges and universities that attended the webinar"/>
                  </w:textInput>
                </w:ffData>
              </w:fldChar>
            </w:r>
            <w:bookmarkStart w:id="2" w:name="Text5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students from colleges and universities that attended the webina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"/>
          </w:p>
        </w:tc>
      </w:tr>
    </w:tbl>
    <w:p w:rsidR="009D6511" w:rsidRPr="0032142C" w:rsidP="009D6511" w14:paraId="3ADC2320" w14:textId="77777777">
      <w:pPr>
        <w:rPr>
          <w:rFonts w:asciiTheme="minorHAnsi" w:hAnsiTheme="minorHAnsi" w:cstheme="minorHAnsi"/>
          <w:sz w:val="22"/>
          <w:szCs w:val="22"/>
        </w:rPr>
      </w:pPr>
    </w:p>
    <w:p w:rsidR="009D6511" w:rsidRPr="0032142C" w:rsidP="009D6511" w14:paraId="2A3C62FC" w14:textId="2DA6D8F7">
      <w:pPr>
        <w:rPr>
          <w:rFonts w:asciiTheme="minorHAnsi" w:hAnsiTheme="minorHAnsi" w:cstheme="minorHAnsi"/>
          <w:b/>
          <w:sz w:val="22"/>
          <w:szCs w:val="22"/>
        </w:rPr>
      </w:pPr>
      <w:r w:rsidRPr="0092733C">
        <w:rPr>
          <w:rFonts w:asciiTheme="minorHAnsi" w:hAnsiTheme="minorHAnsi" w:cstheme="minorHAnsi"/>
          <w:bCs/>
          <w:sz w:val="22"/>
          <w:szCs w:val="22"/>
        </w:rPr>
        <w:t>4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2142C">
        <w:rPr>
          <w:rFonts w:asciiTheme="minorHAnsi" w:hAnsiTheme="minorHAnsi" w:cstheme="minorHAnsi"/>
          <w:b/>
          <w:sz w:val="22"/>
          <w:szCs w:val="22"/>
        </w:rPr>
        <w:t>Type of collection</w:t>
      </w:r>
      <w:r w:rsidRPr="0032142C">
        <w:rPr>
          <w:rFonts w:asciiTheme="minorHAnsi" w:hAnsiTheme="minorHAnsi" w:cstheme="minorHAnsi"/>
          <w:sz w:val="22"/>
          <w:szCs w:val="22"/>
        </w:rPr>
        <w:t xml:space="preserve"> (</w:t>
      </w:r>
      <w:r w:rsidR="00620EAB">
        <w:rPr>
          <w:rFonts w:asciiTheme="minorHAnsi" w:hAnsiTheme="minorHAnsi" w:cstheme="minorHAnsi"/>
          <w:sz w:val="22"/>
          <w:szCs w:val="22"/>
        </w:rPr>
        <w:t>c</w:t>
      </w:r>
      <w:r w:rsidRPr="0032142C">
        <w:rPr>
          <w:rFonts w:asciiTheme="minorHAnsi" w:hAnsiTheme="minorHAnsi" w:cstheme="minorHAnsi"/>
          <w:sz w:val="22"/>
          <w:szCs w:val="22"/>
        </w:rPr>
        <w:t>heck one)</w:t>
      </w:r>
    </w:p>
    <w:tbl>
      <w:tblPr>
        <w:tblStyle w:val="TableGrid"/>
        <w:tblW w:w="9445" w:type="dxa"/>
        <w:tblLook w:val="04A0"/>
      </w:tblPr>
      <w:tblGrid>
        <w:gridCol w:w="4675"/>
        <w:gridCol w:w="4770"/>
      </w:tblGrid>
      <w:tr w14:paraId="52140B77" w14:textId="77777777" w:rsidTr="0092733C">
        <w:tblPrEx>
          <w:tblW w:w="9445" w:type="dxa"/>
          <w:tblLook w:val="04A0"/>
        </w:tblPrEx>
        <w:tc>
          <w:tcPr>
            <w:tcW w:w="4675" w:type="dxa"/>
          </w:tcPr>
          <w:p w:rsidR="0032142C" w:rsidRPr="0032142C" w:rsidP="00D30947" w14:paraId="25E08601" w14:textId="77777777">
            <w:pPr>
              <w:pStyle w:val="BodyTextIndent"/>
              <w:ind w:left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bookmarkEnd w:id="3"/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Customer comment card/complaint form </w:t>
            </w:r>
          </w:p>
        </w:tc>
        <w:tc>
          <w:tcPr>
            <w:tcW w:w="4770" w:type="dxa"/>
          </w:tcPr>
          <w:p w:rsidR="0032142C" w:rsidRPr="0032142C" w:rsidP="00D30947" w14:paraId="31818D3C" w14:textId="16CD4E3A">
            <w:pPr>
              <w:pStyle w:val="BodyTextIndent"/>
              <w:ind w:left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Customer satisfaction survey</w:t>
            </w:r>
          </w:p>
        </w:tc>
      </w:tr>
      <w:tr w14:paraId="145848CC" w14:textId="77777777" w:rsidTr="0092733C">
        <w:tblPrEx>
          <w:tblW w:w="9445" w:type="dxa"/>
          <w:tblLook w:val="04A0"/>
        </w:tblPrEx>
        <w:tc>
          <w:tcPr>
            <w:tcW w:w="4675" w:type="dxa"/>
          </w:tcPr>
          <w:p w:rsidR="0032142C" w:rsidRPr="0032142C" w:rsidP="00D30947" w14:paraId="6608B7CF" w14:textId="4B83AE16">
            <w:pPr>
              <w:pStyle w:val="BodyTextIndent"/>
              <w:ind w:left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Usability testing (e.g., website, software)</w:t>
            </w:r>
          </w:p>
        </w:tc>
        <w:tc>
          <w:tcPr>
            <w:tcW w:w="4770" w:type="dxa"/>
          </w:tcPr>
          <w:p w:rsidR="0032142C" w:rsidRPr="0032142C" w:rsidP="00D30947" w14:paraId="77806965" w14:textId="77777777">
            <w:pPr>
              <w:pStyle w:val="BodyTextIndent"/>
              <w:ind w:left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mall discussion group</w:t>
            </w:r>
          </w:p>
        </w:tc>
      </w:tr>
      <w:tr w14:paraId="47AAB766" w14:textId="77777777" w:rsidTr="0092733C">
        <w:tblPrEx>
          <w:tblW w:w="9445" w:type="dxa"/>
          <w:tblLook w:val="04A0"/>
        </w:tblPrEx>
        <w:tc>
          <w:tcPr>
            <w:tcW w:w="4675" w:type="dxa"/>
          </w:tcPr>
          <w:p w:rsidR="0032142C" w:rsidRPr="0032142C" w:rsidP="00D30947" w14:paraId="19ED6C64" w14:textId="77777777">
            <w:pPr>
              <w:pStyle w:val="BodyTextIndent"/>
              <w:ind w:left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Focus group</w:t>
            </w:r>
          </w:p>
        </w:tc>
        <w:tc>
          <w:tcPr>
            <w:tcW w:w="4770" w:type="dxa"/>
          </w:tcPr>
          <w:p w:rsidR="0032142C" w:rsidRPr="0032142C" w:rsidP="00D30947" w14:paraId="4463E73C" w14:textId="7B16B6A0">
            <w:pPr>
              <w:pStyle w:val="BodyTextIndent"/>
              <w:ind w:left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Other: </w:t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TEXT </w:instrText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bookmarkEnd w:id="4"/>
          </w:p>
        </w:tc>
      </w:tr>
    </w:tbl>
    <w:p w:rsidR="009D6511" w:rsidRPr="0032142C" w:rsidP="00B6618C" w14:paraId="2DB7AB01" w14:textId="77777777">
      <w:pPr>
        <w:rPr>
          <w:rFonts w:asciiTheme="minorHAnsi" w:hAnsiTheme="minorHAnsi" w:cstheme="minorHAnsi"/>
          <w:sz w:val="22"/>
          <w:szCs w:val="22"/>
        </w:rPr>
      </w:pPr>
    </w:p>
    <w:p w:rsidR="009D6511" w:rsidRPr="0032142C" w:rsidP="009D6511" w14:paraId="53AFA082" w14:textId="26D6033F">
      <w:pPr>
        <w:rPr>
          <w:rFonts w:asciiTheme="minorHAnsi" w:hAnsiTheme="minorHAnsi" w:cstheme="minorHAnsi"/>
          <w:b/>
          <w:sz w:val="22"/>
          <w:szCs w:val="22"/>
        </w:rPr>
      </w:pPr>
      <w:r w:rsidRPr="0092733C">
        <w:rPr>
          <w:rFonts w:asciiTheme="minorHAnsi" w:hAnsiTheme="minorHAnsi" w:cstheme="minorHAnsi"/>
          <w:bCs/>
          <w:sz w:val="22"/>
          <w:szCs w:val="22"/>
        </w:rPr>
        <w:t xml:space="preserve">5. </w:t>
      </w:r>
      <w:r w:rsidRPr="0032142C">
        <w:rPr>
          <w:rFonts w:asciiTheme="minorHAnsi" w:hAnsiTheme="minorHAnsi" w:cstheme="minorHAnsi"/>
          <w:b/>
          <w:sz w:val="22"/>
          <w:szCs w:val="22"/>
        </w:rPr>
        <w:t xml:space="preserve">Personally </w:t>
      </w:r>
      <w:r w:rsidR="00776F1B">
        <w:rPr>
          <w:rFonts w:asciiTheme="minorHAnsi" w:hAnsiTheme="minorHAnsi" w:cstheme="minorHAnsi"/>
          <w:b/>
          <w:sz w:val="22"/>
          <w:szCs w:val="22"/>
        </w:rPr>
        <w:t>i</w:t>
      </w:r>
      <w:r w:rsidRPr="0032142C">
        <w:rPr>
          <w:rFonts w:asciiTheme="minorHAnsi" w:hAnsiTheme="minorHAnsi" w:cstheme="minorHAnsi"/>
          <w:b/>
          <w:sz w:val="22"/>
          <w:szCs w:val="22"/>
        </w:rPr>
        <w:t xml:space="preserve">dentifiable </w:t>
      </w:r>
      <w:r w:rsidR="00776F1B">
        <w:rPr>
          <w:rFonts w:asciiTheme="minorHAnsi" w:hAnsiTheme="minorHAnsi" w:cstheme="minorHAnsi"/>
          <w:b/>
          <w:sz w:val="22"/>
          <w:szCs w:val="22"/>
        </w:rPr>
        <w:t>i</w:t>
      </w:r>
      <w:r w:rsidRPr="0032142C">
        <w:rPr>
          <w:rFonts w:asciiTheme="minorHAnsi" w:hAnsiTheme="minorHAnsi" w:cstheme="minorHAnsi"/>
          <w:b/>
          <w:sz w:val="22"/>
          <w:szCs w:val="22"/>
        </w:rPr>
        <w:t>nformation</w:t>
      </w:r>
    </w:p>
    <w:tbl>
      <w:tblPr>
        <w:tblStyle w:val="TableGrid"/>
        <w:tblW w:w="9445" w:type="dxa"/>
        <w:tblLook w:val="04A0"/>
      </w:tblPr>
      <w:tblGrid>
        <w:gridCol w:w="7465"/>
        <w:gridCol w:w="990"/>
        <w:gridCol w:w="990"/>
      </w:tblGrid>
      <w:tr w14:paraId="6107BA2C" w14:textId="77777777" w:rsidTr="00620EAB">
        <w:tblPrEx>
          <w:tblW w:w="9445" w:type="dxa"/>
          <w:tblLook w:val="04A0"/>
        </w:tblPrEx>
        <w:tc>
          <w:tcPr>
            <w:tcW w:w="7465" w:type="dxa"/>
          </w:tcPr>
          <w:p w:rsidR="008F3C04" w:rsidRPr="0032142C" w:rsidP="009D6511" w14:paraId="65C3C886" w14:textId="45F6FF31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ill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 PI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e 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collected?</w:t>
            </w:r>
          </w:p>
        </w:tc>
        <w:tc>
          <w:tcPr>
            <w:tcW w:w="990" w:type="dxa"/>
          </w:tcPr>
          <w:p w:rsidR="008F3C04" w:rsidRPr="0032142C" w:rsidP="009D6511" w14:paraId="22F0B205" w14:textId="0A459EE6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5"/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990" w:type="dxa"/>
          </w:tcPr>
          <w:p w:rsidR="008F3C04" w:rsidRPr="0032142C" w:rsidP="009D6511" w14:paraId="06EA2E88" w14:textId="440E510E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" w:name="Check2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6"/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</w:t>
            </w:r>
          </w:p>
        </w:tc>
      </w:tr>
      <w:tr w14:paraId="0EDC3F50" w14:textId="77777777" w:rsidTr="00620EAB">
        <w:tblPrEx>
          <w:tblW w:w="9445" w:type="dxa"/>
          <w:tblLook w:val="04A0"/>
        </w:tblPrEx>
        <w:tc>
          <w:tcPr>
            <w:tcW w:w="7465" w:type="dxa"/>
          </w:tcPr>
          <w:p w:rsidR="008F3C04" w:rsidRPr="0032142C" w:rsidP="00DD26BB" w14:paraId="7E5B6C5E" w14:textId="1D450FBE">
            <w:pPr>
              <w:pStyle w:val="ListParagraph"/>
              <w:ind w:left="24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f </w:t>
            </w:r>
            <w:r w:rsidR="002D0E0E">
              <w:rPr>
                <w:rFonts w:asciiTheme="minorHAnsi" w:hAnsiTheme="minorHAnsi" w:cstheme="minorHAnsi"/>
                <w:b/>
                <w:sz w:val="22"/>
                <w:szCs w:val="22"/>
              </w:rPr>
              <w:t>yes:</w:t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will any information that is collected be included in records that are subject to the Privacy Act of 1974?</w:t>
            </w:r>
          </w:p>
        </w:tc>
        <w:tc>
          <w:tcPr>
            <w:tcW w:w="990" w:type="dxa"/>
          </w:tcPr>
          <w:p w:rsidR="008F3C04" w:rsidRPr="0032142C" w:rsidP="008F3C04" w14:paraId="145944B7" w14:textId="6B89D305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990" w:type="dxa"/>
          </w:tcPr>
          <w:p w:rsidR="008F3C04" w:rsidRPr="0032142C" w:rsidP="008F3C04" w14:paraId="3FADEFFB" w14:textId="143B3F8F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</w:t>
            </w:r>
          </w:p>
        </w:tc>
      </w:tr>
      <w:tr w14:paraId="3C687349" w14:textId="77777777" w:rsidTr="00620EAB">
        <w:tblPrEx>
          <w:tblW w:w="9445" w:type="dxa"/>
          <w:tblLook w:val="04A0"/>
        </w:tblPrEx>
        <w:tc>
          <w:tcPr>
            <w:tcW w:w="7465" w:type="dxa"/>
          </w:tcPr>
          <w:p w:rsidR="008F3C04" w:rsidRPr="0032142C" w:rsidP="00DD26BB" w14:paraId="25600F34" w14:textId="62FB766F">
            <w:pPr>
              <w:ind w:left="24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f </w:t>
            </w:r>
            <w:r w:rsidR="002D0E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s: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 has an up-to-date System of Records Notice (SORN) been published?</w:t>
            </w:r>
          </w:p>
        </w:tc>
        <w:tc>
          <w:tcPr>
            <w:tcW w:w="990" w:type="dxa"/>
          </w:tcPr>
          <w:p w:rsidR="008F3C04" w:rsidRPr="0032142C" w:rsidP="008F3C04" w14:paraId="71340632" w14:textId="7D1A66D6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990" w:type="dxa"/>
          </w:tcPr>
          <w:p w:rsidR="008F3C04" w:rsidRPr="0032142C" w:rsidP="008F3C04" w14:paraId="73DE90DD" w14:textId="391EDF3A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</w:t>
            </w:r>
          </w:p>
        </w:tc>
      </w:tr>
    </w:tbl>
    <w:p w:rsidR="008F3C04" w:rsidRPr="0032142C" w:rsidP="009D6511" w14:paraId="51681844" w14:textId="77777777">
      <w:pPr>
        <w:pStyle w:val="ListParagraph"/>
        <w:ind w:left="0"/>
        <w:rPr>
          <w:rFonts w:asciiTheme="minorHAnsi" w:hAnsiTheme="minorHAnsi" w:cstheme="minorHAnsi"/>
          <w:b/>
          <w:sz w:val="22"/>
          <w:szCs w:val="22"/>
        </w:rPr>
      </w:pPr>
    </w:p>
    <w:p w:rsidR="009D6511" w:rsidRPr="0032142C" w:rsidP="009D6511" w14:paraId="656FD04A" w14:textId="7C876371">
      <w:pPr>
        <w:pStyle w:val="ListParagraph"/>
        <w:ind w:left="0"/>
        <w:rPr>
          <w:rFonts w:asciiTheme="minorHAnsi" w:hAnsiTheme="minorHAnsi" w:cstheme="minorHAnsi"/>
          <w:b/>
          <w:sz w:val="22"/>
          <w:szCs w:val="22"/>
        </w:rPr>
      </w:pPr>
      <w:r w:rsidRPr="0092733C">
        <w:rPr>
          <w:rFonts w:asciiTheme="minorHAnsi" w:hAnsiTheme="minorHAnsi" w:cstheme="minorHAnsi"/>
          <w:bCs/>
          <w:sz w:val="22"/>
          <w:szCs w:val="22"/>
        </w:rPr>
        <w:t>6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2142C">
        <w:rPr>
          <w:rFonts w:asciiTheme="minorHAnsi" w:hAnsiTheme="minorHAnsi" w:cstheme="minorHAnsi"/>
          <w:b/>
          <w:sz w:val="22"/>
          <w:szCs w:val="22"/>
        </w:rPr>
        <w:t xml:space="preserve">Gifts or </w:t>
      </w:r>
      <w:r w:rsidRPr="0032142C" w:rsidR="008B324D">
        <w:rPr>
          <w:rFonts w:asciiTheme="minorHAnsi" w:hAnsiTheme="minorHAnsi" w:cstheme="minorHAnsi"/>
          <w:b/>
          <w:sz w:val="22"/>
          <w:szCs w:val="22"/>
        </w:rPr>
        <w:t>p</w:t>
      </w:r>
      <w:r w:rsidRPr="0032142C">
        <w:rPr>
          <w:rFonts w:asciiTheme="minorHAnsi" w:hAnsiTheme="minorHAnsi" w:cstheme="minorHAnsi"/>
          <w:b/>
          <w:sz w:val="22"/>
          <w:szCs w:val="22"/>
        </w:rPr>
        <w:t>ayments</w:t>
      </w:r>
    </w:p>
    <w:tbl>
      <w:tblPr>
        <w:tblStyle w:val="TableGrid"/>
        <w:tblW w:w="9445" w:type="dxa"/>
        <w:tblLook w:val="04A0"/>
      </w:tblPr>
      <w:tblGrid>
        <w:gridCol w:w="7465"/>
        <w:gridCol w:w="990"/>
        <w:gridCol w:w="990"/>
      </w:tblGrid>
      <w:tr w14:paraId="607E43D6" w14:textId="77777777" w:rsidTr="00620EAB">
        <w:tblPrEx>
          <w:tblW w:w="9445" w:type="dxa"/>
          <w:tblLook w:val="04A0"/>
        </w:tblPrEx>
        <w:tc>
          <w:tcPr>
            <w:tcW w:w="7465" w:type="dxa"/>
          </w:tcPr>
          <w:p w:rsidR="005712A2" w:rsidRPr="0032142C" w:rsidP="00366CD7" w14:paraId="58891809" w14:textId="11CB49D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Is an incentive provided to participants?  </w:t>
            </w:r>
            <w:r w:rsidR="002D0E0E">
              <w:rPr>
                <w:rFonts w:asciiTheme="minorHAnsi" w:hAnsiTheme="minorHAnsi" w:cstheme="minorHAnsi"/>
                <w:sz w:val="22"/>
                <w:szCs w:val="22"/>
              </w:rPr>
              <w:t>(e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.g., money</w:t>
            </w:r>
            <w:r w:rsidRPr="0032142C" w:rsidR="008B324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reimbursement of</w:t>
            </w:r>
            <w:r w:rsidR="0092733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expenses, token of appreciation</w:t>
            </w:r>
            <w:r w:rsidR="002D0E0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990" w:type="dxa"/>
          </w:tcPr>
          <w:p w:rsidR="005712A2" w:rsidRPr="0032142C" w:rsidP="00366CD7" w14:paraId="1E6BFCF2" w14:textId="77777777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990" w:type="dxa"/>
          </w:tcPr>
          <w:p w:rsidR="005712A2" w:rsidRPr="0032142C" w:rsidP="00366CD7" w14:paraId="2FD38411" w14:textId="5E6833C0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</w:t>
            </w:r>
          </w:p>
        </w:tc>
      </w:tr>
    </w:tbl>
    <w:p w:rsidR="005712A2" w:rsidRPr="0032142C" w:rsidP="009D6511" w14:paraId="236443C8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9D6511" w:rsidRPr="0032142C" w:rsidP="009D6511" w14:paraId="3C69BB87" w14:textId="16262740">
      <w:pPr>
        <w:rPr>
          <w:rFonts w:asciiTheme="minorHAnsi" w:hAnsiTheme="minorHAnsi" w:cstheme="minorHAnsi"/>
          <w:i/>
          <w:sz w:val="22"/>
          <w:szCs w:val="22"/>
        </w:rPr>
      </w:pPr>
      <w:r w:rsidRPr="0092733C">
        <w:rPr>
          <w:rFonts w:asciiTheme="minorHAnsi" w:hAnsiTheme="minorHAnsi" w:cstheme="minorHAnsi"/>
          <w:bCs/>
          <w:sz w:val="22"/>
          <w:szCs w:val="22"/>
        </w:rPr>
        <w:t>7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2142C">
        <w:rPr>
          <w:rFonts w:asciiTheme="minorHAnsi" w:hAnsiTheme="minorHAnsi" w:cstheme="minorHAnsi"/>
          <w:b/>
          <w:sz w:val="22"/>
          <w:szCs w:val="22"/>
        </w:rPr>
        <w:t xml:space="preserve">Burden </w:t>
      </w:r>
      <w:r w:rsidR="00C3022D">
        <w:rPr>
          <w:rFonts w:asciiTheme="minorHAnsi" w:hAnsiTheme="minorHAnsi" w:cstheme="minorHAnsi"/>
          <w:b/>
          <w:sz w:val="22"/>
          <w:szCs w:val="22"/>
        </w:rPr>
        <w:t>time per response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4130"/>
        <w:gridCol w:w="1684"/>
        <w:gridCol w:w="2006"/>
        <w:gridCol w:w="1625"/>
      </w:tblGrid>
      <w:tr w14:paraId="18568A99" w14:textId="77777777" w:rsidTr="00620EAB">
        <w:tblPrEx>
          <w:tblW w:w="9445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74"/>
          <w:jc w:val="center"/>
        </w:trPr>
        <w:tc>
          <w:tcPr>
            <w:tcW w:w="41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D6511" w:rsidRPr="00620EAB" w:rsidP="005712A2" w14:paraId="639F56DD" w14:textId="4DFF984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ategory of </w:t>
            </w:r>
            <w:r w:rsidRPr="00620EAB" w:rsidR="00B66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</w:t>
            </w: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spondent</w:t>
            </w:r>
          </w:p>
        </w:tc>
        <w:tc>
          <w:tcPr>
            <w:tcW w:w="168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D6511" w:rsidRPr="00620EAB" w:rsidP="005712A2" w14:paraId="72D453DE" w14:textId="015C9BF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  <w:r w:rsidRPr="00620EAB" w:rsidR="0092733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ber</w:t>
            </w: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of </w:t>
            </w:r>
            <w:r w:rsidRPr="00620EAB" w:rsidR="00B66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</w:t>
            </w: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spondents</w:t>
            </w:r>
          </w:p>
        </w:tc>
        <w:tc>
          <w:tcPr>
            <w:tcW w:w="20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D6511" w:rsidRPr="00620EAB" w:rsidP="005712A2" w14:paraId="56A267F4" w14:textId="1D37984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articipation </w:t>
            </w:r>
            <w:r w:rsidRPr="00620EAB" w:rsidR="00B66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</w:t>
            </w: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me</w:t>
            </w:r>
            <w:r w:rsidRPr="00620EAB" w:rsidR="00B66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620EAB" w:rsidR="00B66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="00E170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r w:rsidR="00A76A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list in </w:t>
            </w:r>
            <w:r w:rsidRPr="00620EAB" w:rsidR="00B66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n</w:t>
            </w:r>
            <w:r w:rsidR="00A76A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te</w:t>
            </w:r>
            <w:r w:rsidRPr="00620EAB" w:rsidR="00B66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="00E170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D6511" w:rsidRPr="00620EAB" w:rsidP="005712A2" w14:paraId="2F7AE2AB" w14:textId="65F6E1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0E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urden</w:t>
            </w:r>
            <w:r w:rsidR="008E4A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8E4A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time</w:t>
            </w:r>
          </w:p>
        </w:tc>
      </w:tr>
      <w:tr w14:paraId="322B87F7" w14:textId="77777777" w:rsidTr="00620EAB">
        <w:tblPrEx>
          <w:tblW w:w="9445" w:type="dxa"/>
          <w:jc w:val="center"/>
          <w:tblCellMar>
            <w:left w:w="0" w:type="dxa"/>
            <w:right w:w="0" w:type="dxa"/>
          </w:tblCellMar>
          <w:tblLook w:val="04A0"/>
        </w:tblPrEx>
        <w:trPr>
          <w:trHeight w:val="274"/>
          <w:jc w:val="center"/>
        </w:trPr>
        <w:tc>
          <w:tcPr>
            <w:tcW w:w="41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32142C" w:rsidP="009D6511" w14:paraId="4B0FC634" w14:textId="30E0C48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Individuals"/>
                  </w:textInput>
                </w:ffData>
              </w:fldChar>
            </w:r>
            <w:bookmarkStart w:id="7" w:name="Text8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vidua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16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32142C" w:rsidP="009D6511" w14:paraId="3733A2B1" w14:textId="31C79C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50</w:t>
            </w:r>
          </w:p>
        </w:tc>
        <w:tc>
          <w:tcPr>
            <w:tcW w:w="20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32142C" w:rsidP="009D6511" w14:paraId="21C1EB69" w14:textId="5445E2E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 minutes</w:t>
            </w:r>
          </w:p>
        </w:tc>
        <w:tc>
          <w:tcPr>
            <w:tcW w:w="16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32142C" w:rsidP="009D6511" w14:paraId="2770EC72" w14:textId="098BCF8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14:paraId="6057FA4F" w14:textId="77777777" w:rsidTr="00620EAB">
        <w:tblPrEx>
          <w:tblW w:w="9445" w:type="dxa"/>
          <w:jc w:val="center"/>
          <w:tblCellMar>
            <w:left w:w="0" w:type="dxa"/>
            <w:right w:w="0" w:type="dxa"/>
          </w:tblCellMar>
          <w:tblLook w:val="04A0"/>
        </w:tblPrEx>
        <w:trPr>
          <w:trHeight w:val="289"/>
          <w:jc w:val="center"/>
        </w:trPr>
        <w:tc>
          <w:tcPr>
            <w:tcW w:w="41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E45244" w:rsidP="00DD26BB" w14:paraId="610721F4" w14:textId="4B96AF5B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E45244">
              <w:rPr>
                <w:rFonts w:asciiTheme="minorHAnsi" w:hAnsiTheme="minorHAnsi" w:cstheme="minorHAnsi"/>
                <w:sz w:val="22"/>
                <w:szCs w:val="22"/>
              </w:rPr>
              <w:t>Total</w:t>
            </w:r>
          </w:p>
        </w:tc>
        <w:tc>
          <w:tcPr>
            <w:tcW w:w="16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32142C" w:rsidP="000B0D99" w14:paraId="69AE8586" w14:textId="216F9F1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150"/>
                  </w:textInput>
                </w:ffData>
              </w:fldChar>
            </w:r>
            <w:bookmarkStart w:id="8" w:name="Text16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15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20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32142C" w:rsidP="000B0D99" w14:paraId="6745577E" w14:textId="16D893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5"/>
                  </w:textInput>
                </w:ffData>
              </w:fldChar>
            </w:r>
            <w:bookmarkStart w:id="9" w:name="Text17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6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D6511" w:rsidRPr="0032142C" w:rsidP="000B0D99" w14:paraId="6A3A799A" w14:textId="08BE8B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5"/>
                  </w:textInput>
                </w:ffData>
              </w:fldChar>
            </w:r>
            <w:bookmarkStart w:id="10" w:name="Text18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bookmarkEnd w:id="10"/>
          </w:p>
        </w:tc>
      </w:tr>
    </w:tbl>
    <w:p w:rsidR="00FB2F74" w:rsidP="009D6511" w14:paraId="2ED36294" w14:textId="7777777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:rsidR="00FB2F74" w:rsidRPr="00AF74EB" w:rsidP="00AF74EB" w14:paraId="2180994E" w14:textId="0761E05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  <w:r w:rsidRPr="000B0D99">
        <w:rPr>
          <w:rFonts w:asciiTheme="minorHAnsi" w:hAnsiTheme="minorHAnsi" w:cstheme="minorHAnsi"/>
          <w:sz w:val="22"/>
          <w:szCs w:val="22"/>
        </w:rPr>
        <w:t>8.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Federal cost</w:t>
      </w:r>
      <w:r w:rsidR="0029253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4D394B" w:rsidR="00AF74EB">
        <w:rPr>
          <w:rFonts w:asciiTheme="minorHAnsi" w:hAnsiTheme="minorHAnsi" w:cstheme="minorHAnsi"/>
          <w:sz w:val="18"/>
          <w:szCs w:val="18"/>
        </w:rPr>
        <w:t>(</w:t>
      </w:r>
      <w:r w:rsidRPr="00AF74EB" w:rsidR="00AF74EB">
        <w:rPr>
          <w:rFonts w:asciiTheme="minorHAnsi" w:eastAsiaTheme="minorHAnsi" w:hAnsiTheme="minorHAnsi" w:cstheme="minorHAnsi"/>
          <w:color w:val="000000"/>
          <w:sz w:val="18"/>
          <w:szCs w:val="18"/>
        </w:rPr>
        <w:t>Typically $30 x total burden hours = federal cost.</w:t>
      </w:r>
      <w:r w:rsidR="00AF74EB">
        <w:rPr>
          <w:rFonts w:asciiTheme="minorHAnsi" w:eastAsiaTheme="minorHAnsi" w:hAnsiTheme="minorHAnsi" w:cstheme="minorHAnsi"/>
          <w:color w:val="000000"/>
          <w:sz w:val="18"/>
          <w:szCs w:val="18"/>
        </w:rPr>
        <w:t xml:space="preserve"> </w:t>
      </w:r>
      <w:r w:rsidRPr="00AF74EB" w:rsidR="00AF74EB">
        <w:rPr>
          <w:rFonts w:asciiTheme="minorHAnsi" w:eastAsiaTheme="minorHAnsi" w:hAnsiTheme="minorHAnsi" w:cstheme="minorHAnsi"/>
          <w:color w:val="000000"/>
          <w:sz w:val="18"/>
          <w:szCs w:val="18"/>
        </w:rPr>
        <w:t xml:space="preserve">This cost </w:t>
      </w:r>
      <w:r w:rsidRPr="00AF74EB" w:rsidR="004D394B">
        <w:rPr>
          <w:rFonts w:asciiTheme="minorHAnsi" w:eastAsiaTheme="minorHAnsi" w:hAnsiTheme="minorHAnsi" w:cstheme="minorHAnsi"/>
          <w:color w:val="000000"/>
          <w:sz w:val="18"/>
          <w:szCs w:val="18"/>
        </w:rPr>
        <w:t>includes</w:t>
      </w:r>
      <w:r w:rsidR="004D394B">
        <w:rPr>
          <w:rFonts w:asciiTheme="minorHAnsi" w:eastAsiaTheme="minorHAnsi" w:hAnsiTheme="minorHAnsi" w:cstheme="minorHAnsi"/>
          <w:color w:val="000000"/>
          <w:sz w:val="18"/>
          <w:szCs w:val="18"/>
        </w:rPr>
        <w:t>:</w:t>
      </w:r>
      <w:r w:rsidRPr="00AF74EB" w:rsidR="00AF74EB">
        <w:rPr>
          <w:rFonts w:asciiTheme="minorHAnsi" w:eastAsiaTheme="minorHAnsi" w:hAnsiTheme="minorHAnsi" w:cstheme="minorHAnsi"/>
          <w:color w:val="000000"/>
          <w:sz w:val="18"/>
          <w:szCs w:val="18"/>
        </w:rPr>
        <w:t xml:space="preserve"> printing, shipping, IT, contracting, and does not include salaries)</w:t>
      </w:r>
    </w:p>
    <w:tbl>
      <w:tblPr>
        <w:tblStyle w:val="TableGrid"/>
        <w:tblW w:w="9445" w:type="dxa"/>
        <w:tblLook w:val="04A0"/>
      </w:tblPr>
      <w:tblGrid>
        <w:gridCol w:w="9445"/>
      </w:tblGrid>
      <w:tr w14:paraId="7196DAA0" w14:textId="77777777" w:rsidTr="000B0D99">
        <w:tblPrEx>
          <w:tblW w:w="9445" w:type="dxa"/>
          <w:tblLook w:val="04A0"/>
        </w:tblPrEx>
        <w:tc>
          <w:tcPr>
            <w:tcW w:w="9445" w:type="dxa"/>
          </w:tcPr>
          <w:p w:rsidR="000B0D99" w:rsidRPr="0032142C" w:rsidP="00ED01E3" w14:paraId="4096BB29" w14:textId="7E05DD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$0"/>
                  </w:textInput>
                </w:ffData>
              </w:fldChar>
            </w:r>
            <w:bookmarkStart w:id="11" w:name="Text19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$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1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:rsidR="005712A2" w:rsidRPr="0032142C" w:rsidP="009D6511" w14:paraId="692B9FFD" w14:textId="77777777">
      <w:pPr>
        <w:rPr>
          <w:rFonts w:asciiTheme="minorHAnsi" w:hAnsiTheme="minorHAnsi" w:cstheme="minorHAnsi"/>
          <w:b/>
          <w:bCs/>
          <w:strike/>
          <w:sz w:val="22"/>
          <w:szCs w:val="22"/>
          <w:u w:val="single"/>
        </w:rPr>
      </w:pPr>
    </w:p>
    <w:p w:rsidR="009D6511" w:rsidRPr="0032142C" w:rsidP="009D6511" w14:paraId="06DBE8C1" w14:textId="1994BF9A">
      <w:pPr>
        <w:rPr>
          <w:rFonts w:asciiTheme="minorHAnsi" w:hAnsiTheme="minorHAnsi" w:cstheme="minorHAnsi"/>
          <w:b/>
          <w:sz w:val="22"/>
          <w:szCs w:val="22"/>
        </w:rPr>
      </w:pPr>
      <w:r w:rsidRPr="0092733C">
        <w:rPr>
          <w:rFonts w:asciiTheme="minorHAnsi" w:hAnsiTheme="minorHAnsi" w:cstheme="minorHAnsi"/>
          <w:bCs/>
          <w:sz w:val="22"/>
          <w:szCs w:val="22"/>
        </w:rPr>
        <w:t>9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2142C">
        <w:rPr>
          <w:rFonts w:asciiTheme="minorHAnsi" w:hAnsiTheme="minorHAnsi" w:cstheme="minorHAnsi"/>
          <w:b/>
          <w:sz w:val="22"/>
          <w:szCs w:val="22"/>
        </w:rPr>
        <w:t>The selection of your targeted respondents</w:t>
      </w:r>
    </w:p>
    <w:tbl>
      <w:tblPr>
        <w:tblStyle w:val="TableGrid"/>
        <w:tblW w:w="0" w:type="auto"/>
        <w:tblLook w:val="04A0"/>
      </w:tblPr>
      <w:tblGrid>
        <w:gridCol w:w="7465"/>
        <w:gridCol w:w="942"/>
        <w:gridCol w:w="943"/>
      </w:tblGrid>
      <w:tr w14:paraId="519C598D" w14:textId="77777777" w:rsidTr="0092733C">
        <w:tblPrEx>
          <w:tblW w:w="0" w:type="auto"/>
          <w:tblLook w:val="04A0"/>
        </w:tblPrEx>
        <w:tc>
          <w:tcPr>
            <w:tcW w:w="7465" w:type="dxa"/>
          </w:tcPr>
          <w:p w:rsidR="005712A2" w:rsidRPr="0032142C" w:rsidP="005712A2" w14:paraId="5D8564C1" w14:textId="3600E0C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Do you have a customer list or similar that defines the universe of potential respondents and do you have a sampling plan for selecting from this universe?</w:t>
            </w:r>
          </w:p>
        </w:tc>
        <w:tc>
          <w:tcPr>
            <w:tcW w:w="942" w:type="dxa"/>
          </w:tcPr>
          <w:p w:rsidR="005712A2" w:rsidRPr="0032142C" w:rsidP="00366CD7" w14:paraId="61772796" w14:textId="4F4FE68F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943" w:type="dxa"/>
          </w:tcPr>
          <w:p w:rsidR="005712A2" w:rsidRPr="0032142C" w:rsidP="00366CD7" w14:paraId="33369FC7" w14:textId="77777777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</w:t>
            </w:r>
          </w:p>
        </w:tc>
      </w:tr>
      <w:tr w14:paraId="1F0F5A70" w14:textId="77777777" w:rsidTr="0092733C">
        <w:tblPrEx>
          <w:tblW w:w="0" w:type="auto"/>
          <w:tblLook w:val="04A0"/>
        </w:tblPrEx>
        <w:tc>
          <w:tcPr>
            <w:tcW w:w="9350" w:type="dxa"/>
            <w:gridSpan w:val="3"/>
          </w:tcPr>
          <w:p w:rsidR="005712A2" w:rsidRPr="0032142C" w:rsidP="00781E0B" w14:paraId="76F13872" w14:textId="3C1A2232">
            <w:pPr>
              <w:pStyle w:val="ListParagraph"/>
              <w:ind w:left="24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f </w:t>
            </w:r>
            <w:r w:rsidR="00776F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s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, please provide a description of both below</w:t>
            </w:r>
            <w:r w:rsidRPr="00781E0B">
              <w:rPr>
                <w:rFonts w:asciiTheme="minorHAnsi" w:hAnsiTheme="minorHAnsi" w:cstheme="minorHAnsi"/>
                <w:sz w:val="22"/>
                <w:szCs w:val="22"/>
              </w:rPr>
              <w:t xml:space="preserve"> (attach a sampling plan</w:t>
            </w:r>
            <w:r w:rsidRPr="00781E0B" w:rsidR="00DF0938">
              <w:rPr>
                <w:rFonts w:asciiTheme="minorHAnsi" w:hAnsiTheme="minorHAnsi" w:cstheme="minorHAnsi"/>
                <w:sz w:val="22"/>
                <w:szCs w:val="22"/>
              </w:rPr>
              <w:t xml:space="preserve"> if available</w:t>
            </w:r>
            <w:r w:rsidRPr="00781E0B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  <w:r w:rsidRPr="00781E0B" w:rsidR="00DF093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F093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516D0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The listing of respondents will be the student attendance listing from the webinar. All students will be in the universe of respondents."/>
                  </w:textInput>
                </w:ffData>
              </w:fldChar>
            </w:r>
            <w:bookmarkStart w:id="12" w:name="Text20"/>
            <w:r w:rsidR="00C516D0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TEXT </w:instrText>
            </w:r>
            <w:r w:rsidR="00C516D0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="00C516D0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The listing of respondents will be the student attendance listing from the webinar. All students will be in the universe of respondents.</w:t>
            </w:r>
            <w:r w:rsidR="00C516D0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bookmarkEnd w:id="12"/>
            <w:r w:rsidR="007C073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14:paraId="2F17428C" w14:textId="77777777" w:rsidTr="0092733C">
        <w:tblPrEx>
          <w:tblW w:w="0" w:type="auto"/>
          <w:tblLook w:val="04A0"/>
        </w:tblPrEx>
        <w:tc>
          <w:tcPr>
            <w:tcW w:w="9350" w:type="dxa"/>
            <w:gridSpan w:val="3"/>
          </w:tcPr>
          <w:p w:rsidR="005712A2" w:rsidRPr="0032142C" w:rsidP="00781E0B" w14:paraId="07AA65FD" w14:textId="50CA88EE">
            <w:pPr>
              <w:ind w:left="246"/>
              <w:rPr>
                <w:rFonts w:asciiTheme="minorHAnsi" w:hAnsiTheme="minorHAnsi" w:cstheme="minorHAnsi"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f </w:t>
            </w:r>
            <w:r w:rsidR="00776F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, please provide a description of how you plan to identify your potential group of respondents and how you will select them.</w:t>
            </w:r>
            <w:r w:rsidR="00DF093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3" w:name="Text21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3"/>
          </w:p>
        </w:tc>
      </w:tr>
    </w:tbl>
    <w:p w:rsidR="009D6511" w:rsidRPr="0032142C" w:rsidP="009D6511" w14:paraId="1CBFD87A" w14:textId="77777777">
      <w:pPr>
        <w:rPr>
          <w:rFonts w:asciiTheme="minorHAnsi" w:hAnsiTheme="minorHAnsi" w:cstheme="minorHAnsi"/>
          <w:sz w:val="22"/>
          <w:szCs w:val="22"/>
        </w:rPr>
      </w:pPr>
    </w:p>
    <w:p w:rsidR="009D6511" w:rsidRPr="0032142C" w:rsidP="009D6511" w14:paraId="2DAC5361" w14:textId="1B34B956">
      <w:pPr>
        <w:rPr>
          <w:rFonts w:asciiTheme="minorHAnsi" w:hAnsiTheme="minorHAnsi" w:cstheme="minorHAnsi"/>
          <w:sz w:val="22"/>
          <w:szCs w:val="22"/>
        </w:rPr>
      </w:pPr>
      <w:r w:rsidRPr="0092733C">
        <w:rPr>
          <w:rFonts w:asciiTheme="minorHAnsi" w:hAnsiTheme="minorHAnsi" w:cstheme="minorHAnsi"/>
          <w:bCs/>
          <w:sz w:val="22"/>
          <w:szCs w:val="22"/>
        </w:rPr>
        <w:t xml:space="preserve">10. </w:t>
      </w:r>
      <w:r w:rsidRPr="0032142C">
        <w:rPr>
          <w:rFonts w:asciiTheme="minorHAnsi" w:hAnsiTheme="minorHAnsi" w:cstheme="minorHAnsi"/>
          <w:b/>
          <w:sz w:val="22"/>
          <w:szCs w:val="22"/>
        </w:rPr>
        <w:t xml:space="preserve">Administration of the </w:t>
      </w:r>
      <w:r w:rsidR="00776F1B">
        <w:rPr>
          <w:rFonts w:asciiTheme="minorHAnsi" w:hAnsiTheme="minorHAnsi" w:cstheme="minorHAnsi"/>
          <w:b/>
          <w:sz w:val="22"/>
          <w:szCs w:val="22"/>
        </w:rPr>
        <w:t>i</w:t>
      </w:r>
      <w:r w:rsidRPr="0032142C">
        <w:rPr>
          <w:rFonts w:asciiTheme="minorHAnsi" w:hAnsiTheme="minorHAnsi" w:cstheme="minorHAnsi"/>
          <w:b/>
          <w:sz w:val="22"/>
          <w:szCs w:val="22"/>
        </w:rPr>
        <w:t>nstrument</w:t>
      </w:r>
      <w:r w:rsidR="00620EA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2142C">
        <w:rPr>
          <w:rFonts w:asciiTheme="minorHAnsi" w:hAnsiTheme="minorHAnsi" w:cstheme="minorHAnsi"/>
          <w:sz w:val="22"/>
          <w:szCs w:val="22"/>
        </w:rPr>
        <w:t>(</w:t>
      </w:r>
      <w:r w:rsidR="00620EAB">
        <w:rPr>
          <w:rFonts w:asciiTheme="minorHAnsi" w:hAnsiTheme="minorHAnsi" w:cstheme="minorHAnsi"/>
          <w:sz w:val="22"/>
          <w:szCs w:val="22"/>
        </w:rPr>
        <w:t>c</w:t>
      </w:r>
      <w:r w:rsidRPr="0032142C">
        <w:rPr>
          <w:rFonts w:asciiTheme="minorHAnsi" w:hAnsiTheme="minorHAnsi" w:cstheme="minorHAnsi"/>
          <w:sz w:val="22"/>
          <w:szCs w:val="22"/>
        </w:rPr>
        <w:t>heck all that apply)</w:t>
      </w:r>
    </w:p>
    <w:tbl>
      <w:tblPr>
        <w:tblStyle w:val="TableGrid"/>
        <w:tblW w:w="0" w:type="auto"/>
        <w:tblLook w:val="04A0"/>
      </w:tblPr>
      <w:tblGrid>
        <w:gridCol w:w="2336"/>
        <w:gridCol w:w="2337"/>
        <w:gridCol w:w="2340"/>
        <w:gridCol w:w="2337"/>
      </w:tblGrid>
      <w:tr w14:paraId="730B73C4" w14:textId="77777777" w:rsidTr="00620EAB">
        <w:tblPrEx>
          <w:tblW w:w="0" w:type="auto"/>
          <w:tblLook w:val="04A0"/>
        </w:tblPrEx>
        <w:tc>
          <w:tcPr>
            <w:tcW w:w="2336" w:type="dxa"/>
          </w:tcPr>
          <w:p w:rsidR="00B6618C" w:rsidRPr="0032142C" w:rsidP="009D6511" w14:paraId="38EE955F" w14:textId="046E04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4" w:name="Check4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4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 Web-based</w:t>
            </w:r>
          </w:p>
        </w:tc>
        <w:tc>
          <w:tcPr>
            <w:tcW w:w="2338" w:type="dxa"/>
          </w:tcPr>
          <w:p w:rsidR="00B6618C" w:rsidRPr="0032142C" w:rsidP="009D6511" w14:paraId="33E52CC9" w14:textId="745E25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5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5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 Telephone</w:t>
            </w:r>
          </w:p>
        </w:tc>
        <w:tc>
          <w:tcPr>
            <w:tcW w:w="2338" w:type="dxa"/>
          </w:tcPr>
          <w:p w:rsidR="00B6618C" w:rsidRPr="0032142C" w:rsidP="009D6511" w14:paraId="79F3FB99" w14:textId="7A8D98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6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6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 In person</w:t>
            </w:r>
          </w:p>
        </w:tc>
        <w:tc>
          <w:tcPr>
            <w:tcW w:w="2338" w:type="dxa"/>
          </w:tcPr>
          <w:p w:rsidR="00B6618C" w:rsidRPr="0032142C" w:rsidP="009D6511" w14:paraId="200821F5" w14:textId="0CE439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7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7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 Mail</w:t>
            </w:r>
          </w:p>
        </w:tc>
      </w:tr>
      <w:tr w14:paraId="379E92F0" w14:textId="77777777" w:rsidTr="00E059AA">
        <w:tblPrEx>
          <w:tblW w:w="0" w:type="auto"/>
          <w:tblLook w:val="04A0"/>
        </w:tblPrEx>
        <w:tc>
          <w:tcPr>
            <w:tcW w:w="9350" w:type="dxa"/>
            <w:gridSpan w:val="4"/>
          </w:tcPr>
          <w:p w:rsidR="00B6618C" w:rsidRPr="0032142C" w:rsidP="009D6511" w14:paraId="73BD1369" w14:textId="72A361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8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8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t xml:space="preserve"> Other, please explain: 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9" w:name="Text22"/>
            <w:r w:rsidRPr="0032142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214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9"/>
          </w:p>
        </w:tc>
      </w:tr>
      <w:tr w14:paraId="31437D5C" w14:textId="77777777" w:rsidTr="00620EAB">
        <w:tblPrEx>
          <w:tblW w:w="0" w:type="auto"/>
          <w:tblLook w:val="04A0"/>
        </w:tblPrEx>
        <w:tc>
          <w:tcPr>
            <w:tcW w:w="4674" w:type="dxa"/>
            <w:gridSpan w:val="2"/>
          </w:tcPr>
          <w:p w:rsidR="00B6618C" w:rsidRPr="0032142C" w:rsidP="00366CD7" w14:paraId="32026FA1" w14:textId="53592D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sz w:val="22"/>
                <w:szCs w:val="22"/>
              </w:rPr>
              <w:t>Will interviewers or facilitators be used?</w:t>
            </w:r>
          </w:p>
        </w:tc>
        <w:tc>
          <w:tcPr>
            <w:tcW w:w="2341" w:type="dxa"/>
          </w:tcPr>
          <w:p w:rsidR="00B6618C" w:rsidRPr="0032142C" w:rsidP="00366CD7" w14:paraId="22814C48" w14:textId="77777777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2335" w:type="dxa"/>
          </w:tcPr>
          <w:p w:rsidR="00B6618C" w:rsidRPr="0032142C" w:rsidP="00366CD7" w14:paraId="555822FF" w14:textId="4775CC64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3214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</w:t>
            </w:r>
          </w:p>
        </w:tc>
      </w:tr>
      <w:tr w14:paraId="3FDE642A" w14:textId="77777777" w:rsidTr="00721905">
        <w:tblPrEx>
          <w:tblW w:w="0" w:type="auto"/>
          <w:tblLook w:val="04A0"/>
        </w:tblPrEx>
        <w:tc>
          <w:tcPr>
            <w:tcW w:w="9350" w:type="dxa"/>
            <w:gridSpan w:val="4"/>
          </w:tcPr>
          <w:p w:rsidR="00562D02" w:rsidRPr="0032142C" w:rsidP="00366CD7" w14:paraId="67338E13" w14:textId="2E3E2230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lease provide the URL: </w:t>
            </w:r>
            <w:r w:rsidRPr="00F57CF2" w:rsidR="00F57CF2">
              <w:rPr>
                <w:rFonts w:asciiTheme="minorHAnsi" w:hAnsiTheme="minorHAnsi" w:cstheme="minorHAnsi"/>
                <w:sz w:val="22"/>
                <w:szCs w:val="22"/>
              </w:rPr>
              <w:t>https://www.surveymonkey.com/r/GC3HCQT</w:t>
            </w:r>
          </w:p>
        </w:tc>
      </w:tr>
    </w:tbl>
    <w:p w:rsidR="00E16474" w:rsidP="00902E9D" w14:paraId="5943D350" w14:textId="77777777">
      <w:pPr>
        <w:rPr>
          <w:rFonts w:asciiTheme="minorHAnsi" w:hAnsiTheme="minorHAnsi" w:cstheme="minorHAnsi"/>
          <w:bCs/>
          <w:sz w:val="22"/>
          <w:szCs w:val="22"/>
        </w:rPr>
      </w:pPr>
    </w:p>
    <w:p w:rsidR="00B6618C" w:rsidRPr="00902E9D" w:rsidP="00902E9D" w14:paraId="7C05A977" w14:textId="2AAD7CCF">
      <w:pPr>
        <w:rPr>
          <w:rFonts w:asciiTheme="minorHAnsi" w:hAnsiTheme="minorHAnsi" w:cstheme="minorHAnsi"/>
          <w:sz w:val="22"/>
          <w:szCs w:val="22"/>
        </w:rPr>
      </w:pPr>
      <w:r w:rsidRPr="00620EAB">
        <w:rPr>
          <w:rFonts w:asciiTheme="minorHAnsi" w:hAnsiTheme="minorHAnsi" w:cstheme="minorHAnsi"/>
          <w:bCs/>
          <w:sz w:val="22"/>
          <w:szCs w:val="22"/>
        </w:rPr>
        <w:t>11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2142C">
        <w:rPr>
          <w:rFonts w:asciiTheme="minorHAnsi" w:hAnsiTheme="minorHAnsi" w:cstheme="minorHAnsi"/>
          <w:b/>
          <w:sz w:val="22"/>
          <w:szCs w:val="22"/>
        </w:rPr>
        <w:t xml:space="preserve">Certification. </w:t>
      </w:r>
      <w:r w:rsidR="00B20E27">
        <w:rPr>
          <w:rFonts w:asciiTheme="minorHAnsi" w:hAnsiTheme="minorHAnsi" w:cstheme="minorHAnsi"/>
          <w:sz w:val="22"/>
          <w:szCs w:val="22"/>
        </w:rPr>
        <w:t>Please</w:t>
      </w:r>
      <w:r w:rsidRPr="0032142C" w:rsidR="00902E9D">
        <w:rPr>
          <w:rFonts w:asciiTheme="minorHAnsi" w:hAnsiTheme="minorHAnsi" w:cstheme="minorHAnsi"/>
          <w:sz w:val="22"/>
          <w:szCs w:val="22"/>
        </w:rPr>
        <w:t xml:space="preserve"> certify the following to be true</w:t>
      </w:r>
    </w:p>
    <w:tbl>
      <w:tblPr>
        <w:tblStyle w:val="TableGrid"/>
        <w:tblW w:w="0" w:type="auto"/>
        <w:tblLook w:val="04A0"/>
      </w:tblPr>
      <w:tblGrid>
        <w:gridCol w:w="9350"/>
      </w:tblGrid>
      <w:tr w14:paraId="41B48E0E" w14:textId="77777777" w:rsidTr="00620EAB">
        <w:tblPrEx>
          <w:tblW w:w="0" w:type="auto"/>
          <w:tblLook w:val="04A0"/>
        </w:tblPrEx>
        <w:tc>
          <w:tcPr>
            <w:tcW w:w="9350" w:type="dxa"/>
          </w:tcPr>
          <w:p w:rsidR="00902E9D" w:rsidRPr="00D612A5" w:rsidP="00D612A5" w14:paraId="02978A04" w14:textId="5448DD6E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0" w:name="Check9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0"/>
            <w:r w:rsidRPr="00D612A5" w:rsidR="00D612A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The collection is voluntary. </w:t>
            </w:r>
          </w:p>
          <w:p w:rsidR="00902E9D" w:rsidRPr="00D612A5" w:rsidP="00D612A5" w14:paraId="0A966E42" w14:textId="61A458AB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1" w:name="Check10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1"/>
            <w:r w:rsidRPr="00D612A5" w:rsidR="00D612A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The collection is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>low-burden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 for respondents and low-cost for the Federal Government.</w:t>
            </w:r>
          </w:p>
          <w:p w:rsidR="00902E9D" w:rsidRPr="00D612A5" w:rsidP="00D612A5" w14:paraId="4810934D" w14:textId="28FC1EFC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2" w:name="Check11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2"/>
            <w:r w:rsidRPr="00D612A5" w:rsidR="00D612A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The collection is non-controversial and does </w:t>
            </w:r>
            <w:r w:rsidRPr="00D612A5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not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 raise issues of concern to other federal agencies.</w:t>
            </w:r>
          </w:p>
          <w:p w:rsidR="00902E9D" w:rsidRPr="00D612A5" w:rsidP="00D612A5" w14:paraId="3EEFB9B8" w14:textId="6BEB1ADF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3" w:name="Check12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3"/>
            <w:r w:rsidRPr="00D612A5" w:rsidR="00D612A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The results are </w:t>
            </w:r>
            <w:r w:rsidRPr="00D612A5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not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 intended to be disseminated to the public.</w:t>
            </w:r>
          </w:p>
          <w:p w:rsidR="00902E9D" w:rsidRPr="00D612A5" w:rsidP="00D612A5" w14:paraId="59FCCFA3" w14:textId="293A73EC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4" w:name="Check13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4"/>
            <w:r w:rsidRPr="00D612A5" w:rsidR="00D612A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Information gathered will not be used for the purpose of </w:t>
            </w:r>
            <w:r w:rsidRPr="00D612A5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substantially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 informing </w:t>
            </w:r>
            <w:r w:rsidRPr="00D612A5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nfluential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 xml:space="preserve"> policy</w:t>
            </w:r>
            <w:r w:rsidR="00D612A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>decisions</w:t>
            </w:r>
            <w:r w:rsidR="00D612A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902E9D" w:rsidRPr="00D612A5" w:rsidP="00D612A5" w14:paraId="40957BA0" w14:textId="7A970CD7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5" w:name="Check14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5F454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5"/>
            <w:r w:rsidRPr="00D612A5" w:rsidR="00D612A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612A5">
              <w:rPr>
                <w:rFonts w:asciiTheme="minorHAnsi" w:hAnsiTheme="minorHAnsi" w:cstheme="minorHAnsi"/>
                <w:sz w:val="22"/>
                <w:szCs w:val="22"/>
              </w:rPr>
              <w:t>The collection is targeted to the solicitation of opinions from respondents who have experience with the program or may have experience with the program in the future.</w:t>
            </w:r>
          </w:p>
        </w:tc>
      </w:tr>
      <w:tr w14:paraId="21E57A58" w14:textId="77777777" w:rsidTr="00620EAB">
        <w:tblPrEx>
          <w:tblW w:w="0" w:type="auto"/>
          <w:tblLook w:val="04A0"/>
        </w:tblPrEx>
        <w:tc>
          <w:tcPr>
            <w:tcW w:w="9350" w:type="dxa"/>
          </w:tcPr>
          <w:p w:rsidR="00620EAB" w:rsidRPr="00620EAB" w:rsidP="004F5956" w14:paraId="179A9F7F" w14:textId="4CB1D874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 w:rsidRPr="00620EAB">
              <w:rPr>
                <w:rFonts w:asciiTheme="minorHAnsi" w:hAnsiTheme="minorHAnsi" w:cstheme="minorHAnsi"/>
                <w:sz w:val="22"/>
                <w:szCs w:val="22"/>
              </w:rPr>
              <w:t xml:space="preserve">Name: </w:t>
            </w:r>
            <w:r w:rsidR="006A2EA3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LeeAnn Murphy"/>
                  </w:textInput>
                </w:ffData>
              </w:fldChar>
            </w:r>
            <w:bookmarkStart w:id="26" w:name="Text7"/>
            <w:r w:rsidR="006A2EA3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="006A2EA3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6A2EA3">
              <w:rPr>
                <w:rFonts w:asciiTheme="minorHAnsi" w:hAnsiTheme="minorHAnsi" w:cstheme="minorHAnsi"/>
                <w:noProof/>
                <w:sz w:val="22"/>
                <w:szCs w:val="22"/>
              </w:rPr>
              <w:t>LeeAnn Murphy</w:t>
            </w:r>
            <w:r w:rsidR="006A2EA3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6"/>
          </w:p>
        </w:tc>
      </w:tr>
      <w:tr w14:paraId="5BF44B60" w14:textId="77777777" w:rsidTr="00620EAB">
        <w:tblPrEx>
          <w:tblW w:w="0" w:type="auto"/>
          <w:tblLook w:val="04A0"/>
        </w:tblPrEx>
        <w:tc>
          <w:tcPr>
            <w:tcW w:w="9350" w:type="dxa"/>
          </w:tcPr>
          <w:p w:rsidR="00620EAB" w:rsidRPr="00620EAB" w:rsidP="004F5956" w14:paraId="7B934613" w14:textId="62E7347A">
            <w:pPr>
              <w:keepLines/>
              <w:rPr>
                <w:rFonts w:asciiTheme="minorHAnsi" w:hAnsiTheme="minorHAnsi" w:cstheme="minorHAnsi"/>
                <w:sz w:val="22"/>
                <w:szCs w:val="22"/>
              </w:rPr>
            </w:pPr>
            <w:r w:rsidRPr="00620EAB">
              <w:rPr>
                <w:rFonts w:asciiTheme="minorHAnsi" w:hAnsiTheme="minorHAnsi" w:cstheme="minorHAnsi"/>
                <w:sz w:val="22"/>
                <w:szCs w:val="22"/>
              </w:rPr>
              <w:t xml:space="preserve">Center, division, or program: </w:t>
            </w:r>
            <w:r w:rsidR="006A2EA3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OCFO"/>
                  </w:textInput>
                </w:ffData>
              </w:fldChar>
            </w:r>
            <w:bookmarkStart w:id="27" w:name="Text23"/>
            <w:r w:rsidR="006A2EA3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="006A2EA3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6A2EA3">
              <w:rPr>
                <w:rFonts w:asciiTheme="minorHAnsi" w:hAnsiTheme="minorHAnsi" w:cstheme="minorHAnsi"/>
                <w:noProof/>
                <w:sz w:val="22"/>
                <w:szCs w:val="22"/>
              </w:rPr>
              <w:t>OCFO</w:t>
            </w:r>
            <w:r w:rsidR="006A2EA3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7"/>
          </w:p>
        </w:tc>
      </w:tr>
    </w:tbl>
    <w:p w:rsidR="00B6618C" w:rsidRPr="0032142C" w:rsidP="00B6618C" w14:paraId="71BC8251" w14:textId="77777777">
      <w:pPr>
        <w:rPr>
          <w:rFonts w:asciiTheme="minorHAnsi" w:hAnsiTheme="minorHAnsi" w:cstheme="minorHAnsi"/>
          <w:b/>
          <w:strike/>
          <w:sz w:val="22"/>
          <w:szCs w:val="22"/>
        </w:rPr>
      </w:pPr>
    </w:p>
    <w:sectPr w:rsidSect="0092733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52E8C" w14:paraId="4DAFFBD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57CF2" w:rsidRPr="00620EAB" w14:paraId="4AFFE83C" w14:textId="77777777">
    <w:pPr>
      <w:pStyle w:val="Footer"/>
      <w:tabs>
        <w:tab w:val="clear" w:pos="8640"/>
        <w:tab w:val="right" w:pos="9000"/>
      </w:tabs>
      <w:jc w:val="center"/>
      <w:rPr>
        <w:rFonts w:asciiTheme="majorHAnsi" w:hAnsiTheme="majorHAnsi" w:cstheme="majorHAnsi"/>
        <w:iCs/>
        <w:sz w:val="20"/>
        <w:szCs w:val="20"/>
      </w:rPr>
    </w:pPr>
    <w:r w:rsidRPr="00620EAB">
      <w:rPr>
        <w:rStyle w:val="PageNumber"/>
        <w:rFonts w:asciiTheme="majorHAnsi" w:hAnsiTheme="majorHAnsi" w:cstheme="majorHAnsi"/>
        <w:sz w:val="20"/>
        <w:szCs w:val="20"/>
      </w:rPr>
      <w:fldChar w:fldCharType="begin"/>
    </w:r>
    <w:r w:rsidRPr="00620EAB">
      <w:rPr>
        <w:rStyle w:val="PageNumber"/>
        <w:rFonts w:asciiTheme="majorHAnsi" w:hAnsiTheme="majorHAnsi" w:cstheme="majorHAnsi"/>
        <w:sz w:val="20"/>
        <w:szCs w:val="20"/>
      </w:rPr>
      <w:instrText xml:space="preserve"> PAGE </w:instrText>
    </w:r>
    <w:r w:rsidRPr="00620EAB">
      <w:rPr>
        <w:rStyle w:val="PageNumber"/>
        <w:rFonts w:asciiTheme="majorHAnsi" w:hAnsiTheme="majorHAnsi" w:cstheme="majorHAnsi"/>
        <w:sz w:val="20"/>
        <w:szCs w:val="20"/>
      </w:rPr>
      <w:fldChar w:fldCharType="separate"/>
    </w:r>
    <w:r w:rsidRPr="00620EAB">
      <w:rPr>
        <w:rStyle w:val="PageNumber"/>
        <w:rFonts w:asciiTheme="majorHAnsi" w:hAnsiTheme="majorHAnsi" w:cstheme="majorHAnsi"/>
        <w:noProof/>
        <w:sz w:val="20"/>
        <w:szCs w:val="20"/>
      </w:rPr>
      <w:t>2</w:t>
    </w:r>
    <w:r w:rsidRPr="00620EAB">
      <w:rPr>
        <w:rStyle w:val="PageNumber"/>
        <w:rFonts w:asciiTheme="majorHAnsi" w:hAnsiTheme="majorHAnsi" w:cstheme="majorHAnsi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52E8C" w14:paraId="26BDB21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52E8C" w14:paraId="72B2C96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296"/>
      <w:gridCol w:w="8064"/>
    </w:tblGrid>
    <w:tr w14:paraId="3708225B" w14:textId="77777777" w:rsidTr="007D749A">
      <w:tblPrEx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Ex>
      <w:tc>
        <w:tcPr>
          <w:tcW w:w="1255" w:type="dxa"/>
        </w:tcPr>
        <w:p w:rsidR="002B2BB0" w:rsidP="00452E8C" w14:paraId="7EF4170E" w14:textId="4934396A">
          <w:pPr>
            <w:pStyle w:val="Heading2"/>
            <w:tabs>
              <w:tab w:val="left" w:pos="900"/>
            </w:tabs>
            <w:ind w:right="-180"/>
            <w:jc w:val="right"/>
            <w:rPr>
              <w:rFonts w:asciiTheme="minorHAnsi" w:hAnsiTheme="minorHAnsi" w:cstheme="minorHAnsi"/>
              <w:b w:val="0"/>
              <w:bCs w:val="0"/>
              <w:sz w:val="28"/>
              <w:szCs w:val="28"/>
            </w:rPr>
          </w:pPr>
          <w:r>
            <w:rPr>
              <w:rFonts w:asciiTheme="minorHAnsi" w:hAnsiTheme="minorHAnsi" w:cstheme="minorHAnsi"/>
              <w:b w:val="0"/>
              <w:bCs w:val="0"/>
              <w:noProof/>
              <w:sz w:val="28"/>
              <w:szCs w:val="28"/>
            </w:rPr>
            <w:drawing>
              <wp:inline distT="0" distB="0" distL="0" distR="0">
                <wp:extent cx="685800" cy="544830"/>
                <wp:effectExtent l="0" t="0" r="0" b="127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5448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95" w:type="dxa"/>
          <w:vAlign w:val="center"/>
        </w:tcPr>
        <w:p w:rsidR="002B2BB0" w:rsidRPr="007D749A" w:rsidP="007D749A" w14:paraId="74A32340" w14:textId="21EF8F22">
          <w:pPr>
            <w:pStyle w:val="Heading2"/>
            <w:tabs>
              <w:tab w:val="left" w:pos="900"/>
            </w:tabs>
            <w:ind w:right="-180"/>
            <w:rPr>
              <w:rFonts w:asciiTheme="minorHAnsi" w:hAnsiTheme="minorHAnsi" w:cstheme="minorHAnsi"/>
              <w:b w:val="0"/>
              <w:bCs w:val="0"/>
            </w:rPr>
          </w:pPr>
          <w:r w:rsidRPr="007D749A">
            <w:rPr>
              <w:rFonts w:asciiTheme="minorHAnsi" w:hAnsiTheme="minorHAnsi" w:cstheme="minorHAnsi"/>
              <w:b w:val="0"/>
              <w:bCs w:val="0"/>
            </w:rPr>
            <w:t>Request for Approval under NASA’s “Generic Clearance for the Collection</w:t>
          </w:r>
        </w:p>
        <w:p w:rsidR="002B2BB0" w:rsidP="007D749A" w14:paraId="752567B3" w14:textId="0C4E65DA">
          <w:pPr>
            <w:pStyle w:val="Heading2"/>
            <w:tabs>
              <w:tab w:val="left" w:pos="900"/>
            </w:tabs>
            <w:ind w:right="-180"/>
            <w:rPr>
              <w:rFonts w:asciiTheme="minorHAnsi" w:hAnsiTheme="minorHAnsi" w:cstheme="minorHAnsi"/>
              <w:b w:val="0"/>
              <w:bCs w:val="0"/>
              <w:sz w:val="28"/>
              <w:szCs w:val="28"/>
            </w:rPr>
          </w:pPr>
          <w:r w:rsidRPr="007D749A">
            <w:rPr>
              <w:rFonts w:asciiTheme="minorHAnsi" w:hAnsiTheme="minorHAnsi" w:cstheme="minorHAnsi"/>
              <w:b w:val="0"/>
              <w:bCs w:val="0"/>
            </w:rPr>
            <w:t>of Routine Customer Feedback” (OMB Control Number: 2700-0153)</w:t>
          </w:r>
        </w:p>
      </w:tc>
    </w:tr>
  </w:tbl>
  <w:p w:rsidR="00F57CF2" w:rsidRPr="005712A2" w14:paraId="19C78A9A" w14:textId="77777777">
    <w:pPr>
      <w:pStyle w:val="Header"/>
      <w:rPr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52E8C" w14:paraId="67306FB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F4D3982"/>
    <w:multiLevelType w:val="hybridMultilevel"/>
    <w:tmpl w:val="F4B2E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968607D"/>
    <w:multiLevelType w:val="hybridMultilevel"/>
    <w:tmpl w:val="89D4FECA"/>
    <w:lvl w:ilvl="0">
      <w:start w:val="12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04C291C"/>
    <w:multiLevelType w:val="hybridMultilevel"/>
    <w:tmpl w:val="132E463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5"/>
        <w:szCs w:val="15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A6181E"/>
    <w:multiLevelType w:val="hybridMultilevel"/>
    <w:tmpl w:val="DB62F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46221AE"/>
    <w:multiLevelType w:val="hybridMultilevel"/>
    <w:tmpl w:val="D90C23F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6"/>
        <w:szCs w:val="16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9475187">
    <w:abstractNumId w:val="7"/>
  </w:num>
  <w:num w:numId="2" w16cid:durableId="1715232818">
    <w:abstractNumId w:val="6"/>
  </w:num>
  <w:num w:numId="3" w16cid:durableId="793401055">
    <w:abstractNumId w:val="1"/>
  </w:num>
  <w:num w:numId="4" w16cid:durableId="25760037">
    <w:abstractNumId w:val="2"/>
  </w:num>
  <w:num w:numId="5" w16cid:durableId="2090347913">
    <w:abstractNumId w:val="0"/>
  </w:num>
  <w:num w:numId="6" w16cid:durableId="952201305">
    <w:abstractNumId w:val="3"/>
  </w:num>
  <w:num w:numId="7" w16cid:durableId="269632568">
    <w:abstractNumId w:val="5"/>
  </w:num>
  <w:num w:numId="8" w16cid:durableId="11991203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6511"/>
    <w:rsid w:val="00025371"/>
    <w:rsid w:val="000266EC"/>
    <w:rsid w:val="000344A1"/>
    <w:rsid w:val="00045124"/>
    <w:rsid w:val="00055829"/>
    <w:rsid w:val="000B0D99"/>
    <w:rsid w:val="000D5606"/>
    <w:rsid w:val="00156EE8"/>
    <w:rsid w:val="00181EC7"/>
    <w:rsid w:val="001965D5"/>
    <w:rsid w:val="001B62AF"/>
    <w:rsid w:val="0029253C"/>
    <w:rsid w:val="002B2BB0"/>
    <w:rsid w:val="002D0E0E"/>
    <w:rsid w:val="002E4ECC"/>
    <w:rsid w:val="00320621"/>
    <w:rsid w:val="0032142C"/>
    <w:rsid w:val="00331E24"/>
    <w:rsid w:val="00366CD7"/>
    <w:rsid w:val="00452E8C"/>
    <w:rsid w:val="004D394B"/>
    <w:rsid w:val="004F5956"/>
    <w:rsid w:val="005007E6"/>
    <w:rsid w:val="00546E8A"/>
    <w:rsid w:val="00562D02"/>
    <w:rsid w:val="005712A2"/>
    <w:rsid w:val="005B223F"/>
    <w:rsid w:val="005F454B"/>
    <w:rsid w:val="00620EAB"/>
    <w:rsid w:val="00690F1F"/>
    <w:rsid w:val="006A2EA3"/>
    <w:rsid w:val="00770B60"/>
    <w:rsid w:val="00776F1B"/>
    <w:rsid w:val="00781E0B"/>
    <w:rsid w:val="00790762"/>
    <w:rsid w:val="007C073E"/>
    <w:rsid w:val="007D749A"/>
    <w:rsid w:val="007F5B12"/>
    <w:rsid w:val="008B254F"/>
    <w:rsid w:val="008B324D"/>
    <w:rsid w:val="008C256A"/>
    <w:rsid w:val="008E45ED"/>
    <w:rsid w:val="008E4ACE"/>
    <w:rsid w:val="008F3C04"/>
    <w:rsid w:val="00902E9D"/>
    <w:rsid w:val="0092733C"/>
    <w:rsid w:val="009473E8"/>
    <w:rsid w:val="009D1CD7"/>
    <w:rsid w:val="009D6511"/>
    <w:rsid w:val="00A71E70"/>
    <w:rsid w:val="00A76A40"/>
    <w:rsid w:val="00A76CF6"/>
    <w:rsid w:val="00AA0E27"/>
    <w:rsid w:val="00AD7985"/>
    <w:rsid w:val="00AF74EB"/>
    <w:rsid w:val="00B04E78"/>
    <w:rsid w:val="00B13B9F"/>
    <w:rsid w:val="00B20E27"/>
    <w:rsid w:val="00B6618C"/>
    <w:rsid w:val="00B7351F"/>
    <w:rsid w:val="00BE4131"/>
    <w:rsid w:val="00C10FF5"/>
    <w:rsid w:val="00C3022D"/>
    <w:rsid w:val="00C516D0"/>
    <w:rsid w:val="00C9234F"/>
    <w:rsid w:val="00D079F0"/>
    <w:rsid w:val="00D30947"/>
    <w:rsid w:val="00D612A5"/>
    <w:rsid w:val="00D62873"/>
    <w:rsid w:val="00D739C4"/>
    <w:rsid w:val="00DA7DD5"/>
    <w:rsid w:val="00DD26BB"/>
    <w:rsid w:val="00DF0938"/>
    <w:rsid w:val="00E16474"/>
    <w:rsid w:val="00E17060"/>
    <w:rsid w:val="00E412C5"/>
    <w:rsid w:val="00E45244"/>
    <w:rsid w:val="00E729F1"/>
    <w:rsid w:val="00ED01E3"/>
    <w:rsid w:val="00F510A4"/>
    <w:rsid w:val="00F57CF2"/>
    <w:rsid w:val="00F61811"/>
    <w:rsid w:val="00FB03D3"/>
    <w:rsid w:val="00FB2F74"/>
    <w:rsid w:val="00FD10AF"/>
  </w:rsids>
  <w:docVars>
    <w:docVar w:name="__Grammarly_42___1" w:val="H4sIAAAAAAAEAKtWcslP9kxRslIyNDY2tjSwMDU2MbUwN7U0MTNX0lEKTi0uzszPAykwrAUAouZ1G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B85580D"/>
  <w15:chartTrackingRefBased/>
  <w15:docId w15:val="{B851B587-EB2F-8D4E-9351-3CEF4DBD3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 (Body CS)"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6511"/>
    <w:rPr>
      <w:rFonts w:ascii="Times New Roman" w:eastAsia="Times New Roman" w:hAnsi="Times New Roman" w:cs="Times New Roman"/>
      <w:sz w:val="24"/>
    </w:rPr>
  </w:style>
  <w:style w:type="paragraph" w:styleId="Heading2">
    <w:name w:val="heading 2"/>
    <w:basedOn w:val="Normal"/>
    <w:next w:val="Normal"/>
    <w:link w:val="Heading2Char"/>
    <w:qFormat/>
    <w:rsid w:val="009D6511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D6511"/>
    <w:rPr>
      <w:rFonts w:ascii="Times New Roman" w:eastAsia="Times New Roman" w:hAnsi="Times New Roman" w:cs="Times New Roman"/>
      <w:b/>
      <w:bCs/>
      <w:sz w:val="24"/>
    </w:rPr>
  </w:style>
  <w:style w:type="paragraph" w:styleId="Header">
    <w:name w:val="header"/>
    <w:basedOn w:val="Normal"/>
    <w:link w:val="HeaderChar"/>
    <w:rsid w:val="009D6511"/>
    <w:pPr>
      <w:widowControl w:val="0"/>
      <w:tabs>
        <w:tab w:val="center" w:pos="4320"/>
        <w:tab w:val="right" w:pos="8640"/>
      </w:tabs>
    </w:pPr>
    <w:rPr>
      <w:snapToGrid w:val="0"/>
    </w:rPr>
  </w:style>
  <w:style w:type="character" w:customStyle="1" w:styleId="HeaderChar">
    <w:name w:val="Header Char"/>
    <w:basedOn w:val="DefaultParagraphFont"/>
    <w:link w:val="Header"/>
    <w:rsid w:val="009D6511"/>
    <w:rPr>
      <w:rFonts w:ascii="Times New Roman" w:eastAsia="Times New Roman" w:hAnsi="Times New Roman" w:cs="Times New Roman"/>
      <w:snapToGrid w:val="0"/>
      <w:sz w:val="24"/>
    </w:rPr>
  </w:style>
  <w:style w:type="paragraph" w:styleId="Footer">
    <w:name w:val="footer"/>
    <w:basedOn w:val="Normal"/>
    <w:link w:val="FooterChar"/>
    <w:rsid w:val="009D65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D6511"/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rsid w:val="009D6511"/>
  </w:style>
  <w:style w:type="paragraph" w:styleId="BodyTextIndent">
    <w:name w:val="Body Text Indent"/>
    <w:basedOn w:val="Normal"/>
    <w:link w:val="BodyTextIndentChar"/>
    <w:rsid w:val="009D6511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rsid w:val="009D6511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9D6511"/>
    <w:pPr>
      <w:ind w:left="720"/>
      <w:contextualSpacing/>
    </w:pPr>
  </w:style>
  <w:style w:type="character" w:styleId="Hyperlink">
    <w:name w:val="Hyperlink"/>
    <w:rsid w:val="009D6511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5B223F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320621"/>
    <w:rPr>
      <w:rFonts w:ascii="Times New Roman" w:eastAsia="Times New Roman" w:hAnsi="Times New Roman" w:cs="Times New Roman"/>
      <w:sz w:val="24"/>
    </w:rPr>
  </w:style>
  <w:style w:type="table" w:styleId="TableGrid">
    <w:name w:val="Table Grid"/>
    <w:basedOn w:val="TableNormal"/>
    <w:uiPriority w:val="39"/>
    <w:rsid w:val="008F3C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E41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41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413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1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13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85712A9B0E014A821F96E8193710BC" ma:contentTypeVersion="12" ma:contentTypeDescription="Create a new document." ma:contentTypeScope="" ma:versionID="487bbc508acdd9e58ea460a0331fb258">
  <xsd:schema xmlns:xsd="http://www.w3.org/2001/XMLSchema" xmlns:xs="http://www.w3.org/2001/XMLSchema" xmlns:p="http://schemas.microsoft.com/office/2006/metadata/properties" xmlns:ns2="a1a0e265-3c98-4989-82f8-db0e13907c63" xmlns:ns3="022946b7-a681-4ee6-a5ff-b236f47f2c0a" targetNamespace="http://schemas.microsoft.com/office/2006/metadata/properties" ma:root="true" ma:fieldsID="acfcdd691effea22bfadfdf9e2de293d" ns2:_="" ns3:_="">
    <xsd:import namespace="a1a0e265-3c98-4989-82f8-db0e13907c63"/>
    <xsd:import namespace="022946b7-a681-4ee6-a5ff-b236f47f2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0e265-3c98-4989-82f8-db0e13907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b68aea-d2ee-4a6c-85e6-e4b5686e96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946b7-a681-4ee6-a5ff-b236f47f2c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88D172-EF13-5A46-892E-03CC127870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75EC7B-4079-4819-A460-D6EC4E352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4937F7-FAB6-4817-AA54-9C4237CCE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a0e265-3c98-4989-82f8-db0e13907c63"/>
    <ds:schemaRef ds:uri="022946b7-a681-4ee6-a5ff-b236f47f2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005d458-45be-48ae-8140-d43da96dd17b}" enabled="0" method="" siteId="{7005d458-45be-48ae-8140-d43da96dd17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ff, Scott (LARC-B713)[LAMPS 2]</dc:creator>
  <cp:lastModifiedBy>Edwards-Bodmer, Bill (LARC-B713)</cp:lastModifiedBy>
  <cp:revision>6</cp:revision>
  <dcterms:created xsi:type="dcterms:W3CDTF">2023-09-13T15:28:00Z</dcterms:created>
  <dcterms:modified xsi:type="dcterms:W3CDTF">2023-09-14T18:37:00Z</dcterms:modified>
</cp:coreProperties>
</file>